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0b14d8b0ff4d43d81ec8545008d74f12181b378"/>
    <w:p>
      <w:pPr>
        <w:pStyle w:val="Heading1"/>
      </w:pPr>
      <w:r>
        <w:t xml:space="preserve">Cover Letter for Astronomer Position in Mexico City</w:t>
      </w:r>
    </w:p>
    <w:p>
      <w:pPr>
        <w:pStyle w:val="FirstParagraph"/>
      </w:pPr>
      <w:r>
        <w:t xml:space="preserve">Dear [Hiring Manager's Name or "Hiring Committee"],</w:t>
      </w:r>
    </w:p>
    <w:p>
      <w:pPr>
        <w:pStyle w:val="BodyText"/>
      </w:pPr>
      <w:r>
        <w:t xml:space="preserve">I am writing to express my enthusiastic interest in the Astronomer position at [Institution Name] in Mexico City, Mexico. As a dedicated and passionate astronomer with a strong academic background and a commitment to advancing our understanding of the cosmos, I am eager to contribute my expertise and skills to your esteemed institution. This opportunity aligns perfectly with my career goals and my deep admiration for the scientific community in Mexico City, which has long been a hub of innovation in astrophysics and space exploration.</w:t>
      </w:r>
    </w:p>
    <w:p>
      <w:pPr>
        <w:pStyle w:val="BodyText"/>
      </w:pPr>
      <w:r>
        <w:t xml:space="preserve">My journey as an Astronomer began during my undergraduate studies in Physics at [Your University Name], where I developed a profound curiosity about celestial phenomena. This passion led me to pursue a Master’s degree in Astronomy at [Another University or Institution], followed by a Ph.D. in Astrophysics from [Another University or Institution]. Throughout my academic career, I have focused on [specific research areas, e.g., "exoplanet detection," "galactic structure," or "cosmic microwave background analysis"], which has equipped me with the technical and analytical skills necessary to excel in a dynamic research environment like Mexico City.</w:t>
      </w:r>
    </w:p>
    <w:p>
      <w:pPr>
        <w:pStyle w:val="BodyText"/>
      </w:pPr>
      <w:r>
        <w:t xml:space="preserve">As an Astronomer, I have consistently sought to bridge theoretical concepts with practical applications. My research on [specific project or topic] has been published in reputable journals such as [Journal Name], and I have presented my findings at international conferences, including [Conference Name]. These experiences have not only honed my ability to design and execute rigorous scientific studies but also strengthened my collaboration skills, as I have worked alongside teams from diverse cultural and academic backgrounds. I believe that the interdisciplinary nature of astronomy thrives on such collaborations, and Mexico City—home to institutions like the National Institute of Astrophysics, Optics and Electronics (INAOE) and the Observatorio Astronómico Nacional (OAN)—offers a unique ecosystem for such endeavors.</w:t>
      </w:r>
    </w:p>
    <w:p>
      <w:pPr>
        <w:pStyle w:val="BodyText"/>
      </w:pPr>
      <w:r>
        <w:t xml:space="preserve">One of my primary motivations for applying for this role is the opportunity to contribute to Mexico City’s vibrant astronomical community. The city’s strategic location, with its relatively low light pollution and access to cutting-edge facilities, makes it an ideal base for observational studies. Additionally, Mexico City has a rich history of scientific contributions, from ancient Mesoamerican astronomy to modern-day research initiatives. I am particularly inspired by the work being done at [specific institution or observatory in Mexico City], and I am eager to collaborate with researchers there to advance our understanding of [specific topic related to the position].</w:t>
      </w:r>
    </w:p>
    <w:p>
      <w:pPr>
        <w:pStyle w:val="BodyText"/>
      </w:pPr>
      <w:r>
        <w:t xml:space="preserve">In my current role as an [Your Current Position] at [Current Institution], I have led projects that involve [describe responsibilities, e.g., "analyzing data from space telescopes," "developing algorithms for signal processing," or "mentoring graduate students in observational techniques"]. These experiences have reinforced my ability to manage complex datasets, mentor junior researchers, and communicate scientific findings effectively. For instance, my work on [specific project] not only resulted in [mention a significant outcome, e.g., "a published paper" or "a new method for detecting cosmic phenomena"] but also demonstrated my capacity to adapt to the challenges of fieldwork and remote data analysis—skills that would be invaluable in Mexico City’s research landscape.</w:t>
      </w:r>
    </w:p>
    <w:p>
      <w:pPr>
        <w:pStyle w:val="BodyText"/>
      </w:pPr>
      <w:r>
        <w:t xml:space="preserve">What draws me most to this opportunity is the chance to work as an Astronomer in Mexico City, a city where science and culture intersect. I am particularly captivated by the possibility of engaging with local communities through public outreach initiatives, such as stargazing events or educational programs, which align with my belief that astronomy should be accessible to all. I have previously volunteered with [mention any relevant experience, e.g., "a science communication group" or "a university’s public engagement program"], and I am eager to contribute to similar efforts in Mexico City, fostering a deeper appreciation for the universe among its residents.</w:t>
      </w:r>
    </w:p>
    <w:p>
      <w:pPr>
        <w:pStyle w:val="BodyText"/>
      </w:pPr>
      <w:r>
        <w:t xml:space="preserve">Furthermore, my proficiency in [list relevant languages, e.g., Spanish and English] enables me to seamlessly integrate into the academic and professional environment of Mexico City. I have also spent time studying the cultural and historical context of astronomy in Latin America, which has deepened my respect for the region’s contributions to the field. For example, I have explored how pre-Columbian civilizations like the Maya developed sophisticated astronomical calendars, and I am excited about the possibility of incorporating such perspectives into modern research practices.</w:t>
      </w:r>
    </w:p>
    <w:p>
      <w:pPr>
        <w:pStyle w:val="BodyText"/>
      </w:pPr>
      <w:r>
        <w:t xml:space="preserve">Finally, I would like to emphasize that my career as an Astronomer has been driven by a desire to uncover the mysteries of the universe while contributing to global scientific progress. Mexico City offers an exceptional platform for achieving this goal, and I am confident that my background, skills, and enthusiasm make me a strong candidate for this position. I would be honored to join your team and contribute to the continued success of [Institution Name] in advancing astronomical research.</w:t>
      </w:r>
    </w:p>
    <w:p>
      <w:pPr>
        <w:pStyle w:val="BodyText"/>
      </w:pPr>
      <w:r>
        <w:t xml:space="preserve">Thank you for considering my application. I would welcome the opportunity to discuss how my qualifications align with the needs of your institution. Please feel free to contact me at [your phone number] or [your email address] at your earliest convenience. I look forward to the possibility of contributing to the Astronomer community in Mexico City and helping to inspire future generations of scientist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Mexico City</dc:title>
  <dc:creator/>
  <dc:language>en</dc:language>
  <cp:keywords/>
  <dcterms:created xsi:type="dcterms:W3CDTF">2025-12-10T13:25:23Z</dcterms:created>
  <dcterms:modified xsi:type="dcterms:W3CDTF">2025-12-10T13:25:23Z</dcterms:modified>
</cp:coreProperties>
</file>

<file path=docProps/custom.xml><?xml version="1.0" encoding="utf-8"?>
<Properties xmlns="http://schemas.openxmlformats.org/officeDocument/2006/custom-properties" xmlns:vt="http://schemas.openxmlformats.org/officeDocument/2006/docPropsVTypes"/>
</file>